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4AE6283C" w:rsidR="0009677F" w:rsidRPr="0009677F" w:rsidRDefault="00373C84" w:rsidP="00B9672A">
            <w:pPr>
              <w:spacing w:after="0" w:line="240" w:lineRule="auto"/>
              <w:jc w:val="center"/>
              <w:rPr>
                <w:rFonts w:ascii="Arial" w:hAnsi="Arial" w:cs="Arial"/>
                <w:b/>
              </w:rPr>
            </w:pPr>
            <w:r>
              <w:rPr>
                <w:rFonts w:ascii="Arial" w:hAnsi="Arial" w:cs="Arial"/>
                <w:b/>
              </w:rPr>
              <w:t>4</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2BD0826F" w:rsidR="0009677F" w:rsidRPr="0009677F" w:rsidRDefault="00373C84" w:rsidP="0009677F">
            <w:pPr>
              <w:spacing w:after="0" w:line="240" w:lineRule="auto"/>
              <w:rPr>
                <w:rFonts w:ascii="Arial" w:hAnsi="Arial" w:cs="Arial"/>
                <w:b/>
              </w:rPr>
            </w:pPr>
            <w:r>
              <w:rPr>
                <w:rFonts w:ascii="Arial" w:hAnsi="Arial" w:cs="Arial"/>
                <w:b/>
              </w:rPr>
              <w:t>Índices de hilos y bloques</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64922B95" w:rsidR="00FA5C47" w:rsidRPr="0009677F" w:rsidRDefault="00FA5636" w:rsidP="00B9672A">
            <w:pPr>
              <w:spacing w:after="0" w:line="240" w:lineRule="auto"/>
              <w:jc w:val="center"/>
              <w:rPr>
                <w:rFonts w:ascii="Arial" w:hAnsi="Arial" w:cs="Arial"/>
                <w:b/>
              </w:rPr>
            </w:pPr>
            <w:r>
              <w:rPr>
                <w:rFonts w:ascii="Arial" w:hAnsi="Arial" w:cs="Arial"/>
                <w:b/>
              </w:rPr>
              <w:t>30/08/2021</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756F0281" w:rsidR="00FA5C47" w:rsidRDefault="00FA5636" w:rsidP="0009677F">
            <w:pPr>
              <w:spacing w:after="0" w:line="240" w:lineRule="auto"/>
              <w:jc w:val="center"/>
              <w:rPr>
                <w:rFonts w:ascii="Arial" w:hAnsi="Arial" w:cs="Arial"/>
                <w:b/>
                <w:sz w:val="24"/>
                <w:szCs w:val="18"/>
              </w:rPr>
            </w:pPr>
            <w:r>
              <w:rPr>
                <w:rFonts w:ascii="Arial" w:hAnsi="Arial" w:cs="Arial"/>
                <w:b/>
                <w:sz w:val="24"/>
                <w:szCs w:val="18"/>
              </w:rPr>
              <w:t>Mariana Ávalos Arce</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6A390790"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53162B">
              <w:rPr>
                <w:rFonts w:ascii="Arial" w:hAnsi="Arial" w:cs="Arial"/>
              </w:rPr>
              <w:t xml:space="preserve">implementar un kernel </w:t>
            </w:r>
            <w:r w:rsidR="0011182C">
              <w:rPr>
                <w:rFonts w:ascii="Arial" w:hAnsi="Arial" w:cs="Arial"/>
              </w:rPr>
              <w:t>que muestre los índices de hilos y de bloques en una malla de tres dimensiones.</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2A600113" w14:textId="69736075" w:rsidR="0011182C" w:rsidRDefault="0011182C" w:rsidP="0011182C">
            <w:pPr>
              <w:spacing w:after="0" w:line="240" w:lineRule="auto"/>
              <w:jc w:val="both"/>
              <w:rPr>
                <w:rFonts w:ascii="Arial" w:hAnsi="Arial" w:cs="Arial"/>
                <w:bCs/>
              </w:rPr>
            </w:pPr>
            <w:r w:rsidRPr="0011182C">
              <w:rPr>
                <w:rFonts w:ascii="Arial" w:hAnsi="Arial" w:cs="Arial"/>
                <w:bCs/>
              </w:rPr>
              <w:t>Realiza un programa en C/C++ utilizando CUDA en el que implementes una malla en 3D que tenga 4 hilos en cada dimensión y 2 hilos en cada dimensión de bloque. El programa debe imprimir los valores de los siguientes índices considerando sus tres dimensiones:</w:t>
            </w:r>
          </w:p>
          <w:p w14:paraId="47F1942A" w14:textId="0A484844" w:rsidR="00F7495F" w:rsidRDefault="00F7495F" w:rsidP="0011182C">
            <w:pPr>
              <w:spacing w:after="0" w:line="240" w:lineRule="auto"/>
              <w:jc w:val="both"/>
              <w:rPr>
                <w:rFonts w:ascii="Arial" w:hAnsi="Arial" w:cs="Arial"/>
                <w:bCs/>
              </w:rPr>
            </w:pPr>
            <w:r w:rsidRPr="00F7495F">
              <w:rPr>
                <w:rFonts w:ascii="Arial" w:hAnsi="Arial" w:cs="Arial"/>
                <w:bCs/>
                <w:noProof/>
              </w:rPr>
              <w:drawing>
                <wp:anchor distT="0" distB="0" distL="114300" distR="114300" simplePos="0" relativeHeight="251658240" behindDoc="0" locked="0" layoutInCell="1" allowOverlap="1" wp14:anchorId="6372C786" wp14:editId="1209116D">
                  <wp:simplePos x="0" y="0"/>
                  <wp:positionH relativeFrom="column">
                    <wp:posOffset>4616450</wp:posOffset>
                  </wp:positionH>
                  <wp:positionV relativeFrom="paragraph">
                    <wp:posOffset>635</wp:posOffset>
                  </wp:positionV>
                  <wp:extent cx="1363345" cy="10439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3345" cy="1043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8659D" w14:textId="0D9EDFD3" w:rsidR="0011182C" w:rsidRPr="0011182C" w:rsidRDefault="0011182C" w:rsidP="0011182C">
            <w:pPr>
              <w:spacing w:after="0" w:line="240" w:lineRule="auto"/>
              <w:jc w:val="both"/>
              <w:rPr>
                <w:rFonts w:ascii="Arial" w:hAnsi="Arial" w:cs="Arial"/>
                <w:bCs/>
              </w:rPr>
            </w:pPr>
          </w:p>
          <w:p w14:paraId="5396D5AC" w14:textId="77777777" w:rsidR="0011182C" w:rsidRPr="0011182C" w:rsidRDefault="0011182C" w:rsidP="0011182C">
            <w:pPr>
              <w:pStyle w:val="ListParagraph"/>
              <w:numPr>
                <w:ilvl w:val="0"/>
                <w:numId w:val="22"/>
              </w:numPr>
              <w:spacing w:after="0" w:line="240" w:lineRule="auto"/>
              <w:ind w:left="720"/>
              <w:jc w:val="both"/>
              <w:rPr>
                <w:rFonts w:ascii="Arial" w:hAnsi="Arial" w:cs="Arial"/>
                <w:bCs/>
                <w:lang w:val="en-US"/>
              </w:rPr>
            </w:pPr>
            <w:r w:rsidRPr="0011182C">
              <w:rPr>
                <w:rFonts w:ascii="Arial" w:hAnsi="Arial" w:cs="Arial"/>
                <w:bCs/>
              </w:rPr>
              <w:t>threadIdx</w:t>
            </w:r>
          </w:p>
          <w:p w14:paraId="5C9015ED" w14:textId="77777777" w:rsidR="0011182C" w:rsidRPr="0011182C" w:rsidRDefault="0011182C" w:rsidP="0011182C">
            <w:pPr>
              <w:pStyle w:val="ListParagraph"/>
              <w:numPr>
                <w:ilvl w:val="0"/>
                <w:numId w:val="22"/>
              </w:numPr>
              <w:spacing w:after="0" w:line="240" w:lineRule="auto"/>
              <w:ind w:left="720"/>
              <w:jc w:val="both"/>
              <w:rPr>
                <w:rFonts w:ascii="Arial" w:hAnsi="Arial" w:cs="Arial"/>
                <w:bCs/>
                <w:lang w:val="en-US"/>
              </w:rPr>
            </w:pPr>
            <w:r w:rsidRPr="0011182C">
              <w:rPr>
                <w:rFonts w:ascii="Arial" w:hAnsi="Arial" w:cs="Arial"/>
                <w:bCs/>
              </w:rPr>
              <w:t>blockIdx</w:t>
            </w:r>
          </w:p>
          <w:p w14:paraId="1EA61B43" w14:textId="77777777" w:rsidR="0011182C" w:rsidRPr="0011182C" w:rsidRDefault="0011182C" w:rsidP="0011182C">
            <w:pPr>
              <w:pStyle w:val="ListParagraph"/>
              <w:numPr>
                <w:ilvl w:val="0"/>
                <w:numId w:val="22"/>
              </w:numPr>
              <w:spacing w:after="0" w:line="240" w:lineRule="auto"/>
              <w:ind w:left="720"/>
              <w:jc w:val="both"/>
              <w:rPr>
                <w:rFonts w:ascii="Arial" w:hAnsi="Arial" w:cs="Arial"/>
                <w:bCs/>
                <w:lang w:val="en-US"/>
              </w:rPr>
            </w:pPr>
            <w:r w:rsidRPr="0011182C">
              <w:rPr>
                <w:rFonts w:ascii="Arial" w:hAnsi="Arial" w:cs="Arial"/>
                <w:bCs/>
              </w:rPr>
              <w:t>blockDim</w:t>
            </w:r>
          </w:p>
          <w:p w14:paraId="2CDABB72" w14:textId="14AAA6E6" w:rsidR="00232D87" w:rsidRPr="0011182C" w:rsidRDefault="0011182C" w:rsidP="0011182C">
            <w:pPr>
              <w:pStyle w:val="ListParagraph"/>
              <w:numPr>
                <w:ilvl w:val="0"/>
                <w:numId w:val="22"/>
              </w:numPr>
              <w:spacing w:after="0" w:line="240" w:lineRule="auto"/>
              <w:ind w:left="720"/>
              <w:jc w:val="both"/>
              <w:rPr>
                <w:rFonts w:ascii="Arial" w:hAnsi="Arial" w:cs="Arial"/>
                <w:bCs/>
                <w:lang w:val="en-US"/>
              </w:rPr>
            </w:pPr>
            <w:r w:rsidRPr="0011182C">
              <w:rPr>
                <w:rFonts w:ascii="Arial" w:hAnsi="Arial" w:cs="Arial"/>
                <w:bCs/>
              </w:rPr>
              <w:t>gridDim</w:t>
            </w:r>
          </w:p>
          <w:p w14:paraId="65AA606A" w14:textId="3E064CCD" w:rsidR="00FE48E7" w:rsidRPr="00CA1D90" w:rsidRDefault="00FE48E7" w:rsidP="0011182C">
            <w:pPr>
              <w:spacing w:after="0" w:line="240" w:lineRule="auto"/>
              <w:rPr>
                <w:rFonts w:ascii="Arial" w:hAnsi="Arial" w:cs="Arial"/>
                <w:bCs/>
                <w:lang w:val="en-US"/>
              </w:rPr>
            </w:pPr>
          </w:p>
        </w:tc>
      </w:tr>
    </w:tbl>
    <w:p w14:paraId="017D7E6F" w14:textId="77777777" w:rsidR="00FA5C47" w:rsidRPr="00CA1D90" w:rsidRDefault="00FA5C47" w:rsidP="008E7A34">
      <w:pPr>
        <w:spacing w:after="0" w:line="240" w:lineRule="auto"/>
        <w:rPr>
          <w:rFonts w:ascii="Arial" w:hAnsi="Arial" w:cs="Arial"/>
          <w:b/>
          <w:sz w:val="24"/>
          <w:szCs w:val="18"/>
          <w:lang w:val="en-US"/>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433AA4">
        <w:trPr>
          <w:trHeight w:val="1286"/>
          <w:jc w:val="center"/>
        </w:trPr>
        <w:tc>
          <w:tcPr>
            <w:tcW w:w="10682" w:type="dxa"/>
            <w:tcBorders>
              <w:top w:val="single" w:sz="4" w:space="0" w:color="auto"/>
              <w:bottom w:val="single" w:sz="4" w:space="0" w:color="auto"/>
            </w:tcBorders>
          </w:tcPr>
          <w:p w14:paraId="0DA007E2"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808080"/>
                <w:sz w:val="19"/>
                <w:szCs w:val="19"/>
                <w:lang w:val="en-US" w:eastAsia="es-ES"/>
              </w:rPr>
              <w:t>#include</w:t>
            </w: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A31515"/>
                <w:sz w:val="19"/>
                <w:szCs w:val="19"/>
                <w:lang w:val="en-US" w:eastAsia="es-ES"/>
              </w:rPr>
              <w:t>"cuda_runtime.h"</w:t>
            </w:r>
          </w:p>
          <w:p w14:paraId="7422456C" w14:textId="3B1DC465"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808080"/>
                <w:sz w:val="19"/>
                <w:szCs w:val="19"/>
                <w:lang w:val="en-US" w:eastAsia="es-ES"/>
              </w:rPr>
              <w:t>#include</w:t>
            </w: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A31515"/>
                <w:sz w:val="19"/>
                <w:szCs w:val="19"/>
                <w:lang w:val="en-US" w:eastAsia="es-ES"/>
              </w:rPr>
              <w:t>"device_launch_parameters.h"</w:t>
            </w:r>
          </w:p>
          <w:p w14:paraId="61CE296F"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808080"/>
                <w:sz w:val="19"/>
                <w:szCs w:val="19"/>
                <w:lang w:val="en-US" w:eastAsia="es-ES"/>
              </w:rPr>
              <w:t>#include</w:t>
            </w: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A31515"/>
                <w:sz w:val="19"/>
                <w:szCs w:val="19"/>
                <w:lang w:val="en-US" w:eastAsia="es-ES"/>
              </w:rPr>
              <w:t>&lt;stdio.h&gt;</w:t>
            </w:r>
          </w:p>
          <w:p w14:paraId="6B76D860" w14:textId="00043554"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808080"/>
                <w:sz w:val="19"/>
                <w:szCs w:val="19"/>
                <w:lang w:val="en-US" w:eastAsia="es-ES"/>
              </w:rPr>
              <w:t>#include</w:t>
            </w: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A31515"/>
                <w:sz w:val="19"/>
                <w:szCs w:val="19"/>
                <w:lang w:val="en-US" w:eastAsia="es-ES"/>
              </w:rPr>
              <w:t>&lt;stdlib.h&gt;</w:t>
            </w:r>
          </w:p>
          <w:p w14:paraId="4957CF8A"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6F008A"/>
                <w:sz w:val="19"/>
                <w:szCs w:val="19"/>
                <w:lang w:val="en-US" w:eastAsia="es-ES"/>
              </w:rPr>
              <w:t>__global__</w:t>
            </w: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0000FF"/>
                <w:sz w:val="19"/>
                <w:szCs w:val="19"/>
                <w:lang w:val="en-US" w:eastAsia="es-ES"/>
              </w:rPr>
              <w:t>void</w:t>
            </w:r>
            <w:r w:rsidRPr="00FA5636">
              <w:rPr>
                <w:rFonts w:ascii="Consolas" w:eastAsia="Times New Roman" w:hAnsi="Consolas" w:cs="Consolas"/>
                <w:color w:val="000000"/>
                <w:sz w:val="19"/>
                <w:szCs w:val="19"/>
                <w:lang w:val="en-US" w:eastAsia="es-ES"/>
              </w:rPr>
              <w:t xml:space="preserve"> kernel()</w:t>
            </w:r>
          </w:p>
          <w:p w14:paraId="48C1B3EE"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w:t>
            </w:r>
          </w:p>
          <w:p w14:paraId="4A208049"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printf(</w:t>
            </w:r>
            <w:r w:rsidRPr="00FA5636">
              <w:rPr>
                <w:rFonts w:ascii="Consolas" w:eastAsia="Times New Roman" w:hAnsi="Consolas" w:cs="Consolas"/>
                <w:color w:val="A31515"/>
                <w:sz w:val="19"/>
                <w:szCs w:val="19"/>
                <w:lang w:val="en-US" w:eastAsia="es-ES"/>
              </w:rPr>
              <w:t>"threadIdx.x: %d, threadIdx.y: %d, threadIdx.z: %d | blockIdx.x: %d, blockIdx.y: %d, blockIdx.z: %d | blockDim.x: %d, blockDim.y: %d, blockDim.z: %d | gridDim.x: %d, gridDim.y: %d, gridDim.z: %d\n"</w:t>
            </w:r>
            <w:r w:rsidRPr="00FA5636">
              <w:rPr>
                <w:rFonts w:ascii="Consolas" w:eastAsia="Times New Roman" w:hAnsi="Consolas" w:cs="Consolas"/>
                <w:color w:val="000000"/>
                <w:sz w:val="19"/>
                <w:szCs w:val="19"/>
                <w:lang w:val="en-US" w:eastAsia="es-ES"/>
              </w:rPr>
              <w:t xml:space="preserve">, </w:t>
            </w:r>
          </w:p>
          <w:p w14:paraId="5BE64DA7"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threadIdx.x, threadIdx.y, threadIdx.z, </w:t>
            </w:r>
          </w:p>
          <w:p w14:paraId="2D3DF768"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blockIdx.x, blockIdx.y, blockIdx.z,</w:t>
            </w:r>
          </w:p>
          <w:p w14:paraId="3D490E4C"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blockDim.x, blockDim.y, blockDim.z,</w:t>
            </w:r>
          </w:p>
          <w:p w14:paraId="36B65852"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gridDim.x, gridDim.y, gridDim.z);</w:t>
            </w:r>
          </w:p>
          <w:p w14:paraId="6845DC0F" w14:textId="3C7E9ACD"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w:t>
            </w:r>
          </w:p>
          <w:p w14:paraId="5B181206"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FF"/>
                <w:sz w:val="19"/>
                <w:szCs w:val="19"/>
                <w:lang w:val="en-US" w:eastAsia="es-ES"/>
              </w:rPr>
              <w:t>int</w:t>
            </w:r>
            <w:r w:rsidRPr="00FA5636">
              <w:rPr>
                <w:rFonts w:ascii="Consolas" w:eastAsia="Times New Roman" w:hAnsi="Consolas" w:cs="Consolas"/>
                <w:color w:val="000000"/>
                <w:sz w:val="19"/>
                <w:szCs w:val="19"/>
                <w:lang w:val="en-US" w:eastAsia="es-ES"/>
              </w:rPr>
              <w:t xml:space="preserve"> main() {</w:t>
            </w:r>
          </w:p>
          <w:p w14:paraId="45786392"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2B91AF"/>
                <w:sz w:val="19"/>
                <w:szCs w:val="19"/>
                <w:lang w:val="en-US" w:eastAsia="es-ES"/>
              </w:rPr>
              <w:t>dim3</w:t>
            </w:r>
            <w:r w:rsidRPr="00FA5636">
              <w:rPr>
                <w:rFonts w:ascii="Consolas" w:eastAsia="Times New Roman" w:hAnsi="Consolas" w:cs="Consolas"/>
                <w:color w:val="000000"/>
                <w:sz w:val="19"/>
                <w:szCs w:val="19"/>
                <w:lang w:val="en-US" w:eastAsia="es-ES"/>
              </w:rPr>
              <w:t xml:space="preserve"> grid(2, 2, 2);</w:t>
            </w:r>
          </w:p>
          <w:p w14:paraId="3690A764" w14:textId="77777777" w:rsidR="00FA5636" w:rsidRP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n-US" w:eastAsia="es-ES"/>
              </w:rPr>
            </w:pPr>
            <w:r w:rsidRPr="00FA5636">
              <w:rPr>
                <w:rFonts w:ascii="Consolas" w:eastAsia="Times New Roman" w:hAnsi="Consolas" w:cs="Consolas"/>
                <w:color w:val="000000"/>
                <w:sz w:val="19"/>
                <w:szCs w:val="19"/>
                <w:lang w:val="en-US" w:eastAsia="es-ES"/>
              </w:rPr>
              <w:t xml:space="preserve">    </w:t>
            </w:r>
            <w:r w:rsidRPr="00FA5636">
              <w:rPr>
                <w:rFonts w:ascii="Consolas" w:eastAsia="Times New Roman" w:hAnsi="Consolas" w:cs="Consolas"/>
                <w:color w:val="2B91AF"/>
                <w:sz w:val="19"/>
                <w:szCs w:val="19"/>
                <w:lang w:val="en-US" w:eastAsia="es-ES"/>
              </w:rPr>
              <w:t>dim3</w:t>
            </w:r>
            <w:r w:rsidRPr="00FA5636">
              <w:rPr>
                <w:rFonts w:ascii="Consolas" w:eastAsia="Times New Roman" w:hAnsi="Consolas" w:cs="Consolas"/>
                <w:color w:val="000000"/>
                <w:sz w:val="19"/>
                <w:szCs w:val="19"/>
                <w:lang w:val="en-US" w:eastAsia="es-ES"/>
              </w:rPr>
              <w:t xml:space="preserve"> block(2, 2, 2);</w:t>
            </w:r>
          </w:p>
          <w:p w14:paraId="66726884" w14:textId="77777777" w:rsid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s-419" w:eastAsia="es-ES"/>
              </w:rPr>
            </w:pPr>
            <w:r w:rsidRPr="00FA5636">
              <w:rPr>
                <w:rFonts w:ascii="Consolas" w:eastAsia="Times New Roman" w:hAnsi="Consolas" w:cs="Consolas"/>
                <w:color w:val="000000"/>
                <w:sz w:val="19"/>
                <w:szCs w:val="19"/>
                <w:lang w:val="en-US" w:eastAsia="es-ES"/>
              </w:rPr>
              <w:t xml:space="preserve">    </w:t>
            </w:r>
            <w:r>
              <w:rPr>
                <w:rFonts w:ascii="Consolas" w:eastAsia="Times New Roman" w:hAnsi="Consolas" w:cs="Consolas"/>
                <w:color w:val="000000"/>
                <w:sz w:val="19"/>
                <w:szCs w:val="19"/>
                <w:lang w:val="es-419" w:eastAsia="es-ES"/>
              </w:rPr>
              <w:t>kernel &lt;&lt;&lt; grid, block &gt;&gt;&gt; ();</w:t>
            </w:r>
          </w:p>
          <w:p w14:paraId="4E206AD7" w14:textId="77777777" w:rsid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s-419" w:eastAsia="es-ES"/>
              </w:rPr>
            </w:pPr>
          </w:p>
          <w:p w14:paraId="4CAFA09B" w14:textId="77777777" w:rsidR="00FA5636" w:rsidRDefault="00FA5636" w:rsidP="00FA5636">
            <w:pPr>
              <w:autoSpaceDE w:val="0"/>
              <w:autoSpaceDN w:val="0"/>
              <w:adjustRightInd w:val="0"/>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 xml:space="preserve">    </w:t>
            </w:r>
            <w:r>
              <w:rPr>
                <w:rFonts w:ascii="Consolas" w:eastAsia="Times New Roman" w:hAnsi="Consolas" w:cs="Consolas"/>
                <w:color w:val="0000FF"/>
                <w:sz w:val="19"/>
                <w:szCs w:val="19"/>
                <w:lang w:val="es-419" w:eastAsia="es-ES"/>
              </w:rPr>
              <w:t>return</w:t>
            </w:r>
            <w:r>
              <w:rPr>
                <w:rFonts w:ascii="Consolas" w:eastAsia="Times New Roman" w:hAnsi="Consolas" w:cs="Consolas"/>
                <w:color w:val="000000"/>
                <w:sz w:val="19"/>
                <w:szCs w:val="19"/>
                <w:lang w:val="es-419" w:eastAsia="es-ES"/>
              </w:rPr>
              <w:t xml:space="preserve"> 0;</w:t>
            </w:r>
          </w:p>
          <w:p w14:paraId="72C3904F" w14:textId="1386F2D0" w:rsidR="00FA5636" w:rsidRPr="00FA5636" w:rsidRDefault="00FA5636" w:rsidP="00FA5636">
            <w:pPr>
              <w:spacing w:after="0" w:line="240" w:lineRule="auto"/>
              <w:rPr>
                <w:rFonts w:ascii="Consolas" w:eastAsia="Times New Roman" w:hAnsi="Consolas" w:cs="Consolas"/>
                <w:color w:val="000000"/>
                <w:sz w:val="19"/>
                <w:szCs w:val="19"/>
                <w:lang w:val="es-419" w:eastAsia="es-ES"/>
              </w:rPr>
            </w:pPr>
            <w:r>
              <w:rPr>
                <w:rFonts w:ascii="Consolas" w:eastAsia="Times New Roman" w:hAnsi="Consolas" w:cs="Consolas"/>
                <w:color w:val="000000"/>
                <w:sz w:val="19"/>
                <w:szCs w:val="19"/>
                <w:lang w:val="es-419" w:eastAsia="es-ES"/>
              </w:rPr>
              <w:t>}</w:t>
            </w:r>
          </w:p>
        </w:tc>
      </w:tr>
    </w:tbl>
    <w:p w14:paraId="5E293F30" w14:textId="6C94C7DE" w:rsidR="008E7A34" w:rsidRDefault="008E7A34" w:rsidP="00BB7F93">
      <w:pPr>
        <w:spacing w:after="0" w:line="240" w:lineRule="auto"/>
        <w:rPr>
          <w:rFonts w:ascii="Arial" w:hAnsi="Arial" w:cs="Arial"/>
          <w:b/>
          <w:sz w:val="24"/>
          <w:szCs w:val="18"/>
        </w:rPr>
      </w:pPr>
    </w:p>
    <w:p w14:paraId="20D48002" w14:textId="231E582B"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t>RESULT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460"/>
        <w:gridCol w:w="222"/>
      </w:tblGrid>
      <w:tr w:rsidR="00E81BAE" w:rsidRPr="003E0BD6" w14:paraId="48CF48E5" w14:textId="77777777" w:rsidTr="008E4E63">
        <w:trPr>
          <w:trHeight w:val="288"/>
          <w:jc w:val="center"/>
        </w:trPr>
        <w:tc>
          <w:tcPr>
            <w:tcW w:w="10682" w:type="dxa"/>
            <w:gridSpan w:val="2"/>
            <w:tcBorders>
              <w:top w:val="single" w:sz="4" w:space="0" w:color="auto"/>
              <w:bottom w:val="single" w:sz="4" w:space="0" w:color="auto"/>
            </w:tcBorders>
            <w:shd w:val="clear" w:color="auto" w:fill="D9D9D9" w:themeFill="background1" w:themeFillShade="D9"/>
          </w:tcPr>
          <w:p w14:paraId="107DE538" w14:textId="7250F3E2" w:rsidR="00E81BAE" w:rsidRPr="003E0BD6" w:rsidRDefault="00C55040" w:rsidP="00BB7F93">
            <w:pPr>
              <w:spacing w:after="0" w:line="240" w:lineRule="auto"/>
              <w:rPr>
                <w:rFonts w:ascii="Arial" w:hAnsi="Arial" w:cs="Arial"/>
                <w:bCs/>
              </w:rPr>
            </w:pPr>
            <w:r>
              <w:rPr>
                <w:rFonts w:ascii="Arial" w:hAnsi="Arial" w:cs="Arial"/>
                <w:bCs/>
              </w:rPr>
              <w:t xml:space="preserve">Agrega la imagen </w:t>
            </w:r>
            <w:r w:rsidR="00B93814">
              <w:rPr>
                <w:rFonts w:ascii="Arial" w:hAnsi="Arial" w:cs="Arial"/>
                <w:bCs/>
              </w:rPr>
              <w:t>de la consola con el despliegue de los resultados obtenidos.</w:t>
            </w:r>
          </w:p>
        </w:tc>
      </w:tr>
      <w:tr w:rsidR="008E4E63" w14:paraId="5C82CFA2" w14:textId="77777777" w:rsidTr="00C703FF">
        <w:trPr>
          <w:trHeight w:val="2331"/>
          <w:jc w:val="center"/>
        </w:trPr>
        <w:tc>
          <w:tcPr>
            <w:tcW w:w="5341" w:type="dxa"/>
            <w:tcBorders>
              <w:top w:val="single" w:sz="4" w:space="0" w:color="auto"/>
              <w:bottom w:val="single" w:sz="4" w:space="0" w:color="auto"/>
            </w:tcBorders>
          </w:tcPr>
          <w:p w14:paraId="2F58ACEE" w14:textId="77777777" w:rsidR="00FA5636" w:rsidRDefault="00FA5636" w:rsidP="00BB7F93">
            <w:pPr>
              <w:spacing w:after="0" w:line="240" w:lineRule="auto"/>
              <w:rPr>
                <w:rFonts w:ascii="Arial" w:hAnsi="Arial" w:cs="Arial"/>
                <w:b/>
                <w:noProof/>
                <w:sz w:val="24"/>
                <w:szCs w:val="18"/>
              </w:rPr>
            </w:pPr>
          </w:p>
          <w:p w14:paraId="6456968C" w14:textId="1C7F9C78" w:rsidR="00C703FF" w:rsidRDefault="00FA5636" w:rsidP="00BB7F93">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59264" behindDoc="1" locked="0" layoutInCell="1" allowOverlap="1" wp14:anchorId="43C402B2" wp14:editId="0916E6E9">
                  <wp:simplePos x="0" y="0"/>
                  <wp:positionH relativeFrom="column">
                    <wp:posOffset>-66675</wp:posOffset>
                  </wp:positionH>
                  <wp:positionV relativeFrom="paragraph">
                    <wp:posOffset>3175</wp:posOffset>
                  </wp:positionV>
                  <wp:extent cx="6638925" cy="3581400"/>
                  <wp:effectExtent l="0" t="0" r="0" b="0"/>
                  <wp:wrapTight wrapText="bothSides">
                    <wp:wrapPolygon edited="0">
                      <wp:start x="0" y="0"/>
                      <wp:lineTo x="0" y="21485"/>
                      <wp:lineTo x="21569" y="21485"/>
                      <wp:lineTo x="2156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082"/>
                          <a:stretch/>
                        </pic:blipFill>
                        <pic:spPr bwMode="auto">
                          <a:xfrm>
                            <a:off x="0" y="0"/>
                            <a:ext cx="6638925" cy="3581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Arial" w:hAnsi="Arial" w:cs="Arial"/>
                <w:b/>
                <w:noProof/>
                <w:sz w:val="24"/>
                <w:szCs w:val="18"/>
              </w:rPr>
              <w:t>(total de 64 líneas en consola)</w:t>
            </w:r>
          </w:p>
        </w:tc>
        <w:tc>
          <w:tcPr>
            <w:tcW w:w="5341" w:type="dxa"/>
            <w:tcBorders>
              <w:top w:val="single" w:sz="4" w:space="0" w:color="auto"/>
              <w:bottom w:val="single" w:sz="4" w:space="0" w:color="auto"/>
            </w:tcBorders>
          </w:tcPr>
          <w:p w14:paraId="1C51DC55" w14:textId="77777777" w:rsidR="008E4E63" w:rsidRDefault="008E4E63" w:rsidP="00BB7F93">
            <w:pPr>
              <w:spacing w:after="0" w:line="240" w:lineRule="auto"/>
              <w:rPr>
                <w:rFonts w:ascii="Arial" w:hAnsi="Arial" w:cs="Arial"/>
                <w:b/>
                <w:sz w:val="24"/>
                <w:szCs w:val="18"/>
              </w:rPr>
            </w:pPr>
          </w:p>
          <w:p w14:paraId="6302639F" w14:textId="4E38DA28" w:rsidR="00D84731" w:rsidRDefault="00D84731" w:rsidP="00BB7F93">
            <w:pPr>
              <w:spacing w:after="0" w:line="240" w:lineRule="auto"/>
              <w:rPr>
                <w:rFonts w:ascii="Arial" w:hAnsi="Arial" w:cs="Arial"/>
                <w:b/>
                <w:sz w:val="24"/>
                <w:szCs w:val="18"/>
              </w:rPr>
            </w:pPr>
          </w:p>
          <w:p w14:paraId="76160772" w14:textId="77777777" w:rsidR="00C703FF" w:rsidRDefault="00C703FF" w:rsidP="00BB7F93">
            <w:pPr>
              <w:spacing w:after="0" w:line="240" w:lineRule="auto"/>
              <w:rPr>
                <w:rFonts w:ascii="Arial" w:hAnsi="Arial" w:cs="Arial"/>
                <w:b/>
                <w:sz w:val="24"/>
                <w:szCs w:val="18"/>
              </w:rPr>
            </w:pPr>
          </w:p>
          <w:p w14:paraId="330B8890" w14:textId="3EBF94A9" w:rsidR="00280A51" w:rsidRPr="00280A51" w:rsidRDefault="00280A51" w:rsidP="00280A51">
            <w:pPr>
              <w:tabs>
                <w:tab w:val="left" w:pos="1608"/>
              </w:tabs>
              <w:rPr>
                <w:rFonts w:ascii="Arial" w:hAnsi="Arial" w:cs="Arial"/>
                <w:sz w:val="24"/>
                <w:szCs w:val="18"/>
              </w:rPr>
            </w:pPr>
          </w:p>
        </w:tc>
      </w:tr>
    </w:tbl>
    <w:p w14:paraId="75AD177F" w14:textId="77777777"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6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0"/>
      </w:tblGrid>
      <w:tr w:rsidR="00A33183" w:rsidRPr="003E0BD6" w14:paraId="43BF2E22" w14:textId="77777777" w:rsidTr="00E81BAE">
        <w:trPr>
          <w:trHeight w:hRule="exact" w:val="288"/>
        </w:trPr>
        <w:tc>
          <w:tcPr>
            <w:tcW w:w="10620"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433AA4">
        <w:trPr>
          <w:trHeight w:hRule="exact" w:val="1630"/>
        </w:trPr>
        <w:tc>
          <w:tcPr>
            <w:tcW w:w="10620" w:type="dxa"/>
            <w:shd w:val="clear" w:color="auto" w:fill="auto"/>
            <w:vAlign w:val="center"/>
          </w:tcPr>
          <w:p w14:paraId="1859995C" w14:textId="7180049F" w:rsidR="00A33183" w:rsidRPr="00FA5C47" w:rsidRDefault="00FA5636" w:rsidP="00FA5636">
            <w:pPr>
              <w:spacing w:after="0" w:line="240" w:lineRule="auto"/>
              <w:jc w:val="both"/>
              <w:rPr>
                <w:rFonts w:ascii="Arial" w:hAnsi="Arial" w:cs="Arial"/>
                <w:bCs/>
                <w:sz w:val="20"/>
                <w:szCs w:val="20"/>
              </w:rPr>
            </w:pPr>
            <w:r>
              <w:rPr>
                <w:rFonts w:ascii="Arial" w:hAnsi="Arial" w:cs="Arial"/>
                <w:bCs/>
                <w:sz w:val="20"/>
                <w:szCs w:val="20"/>
              </w:rPr>
              <w:t>Esta práctica me facilitó bastante entender lo que en la clase pasada parecía un enredo, que fue el proceso de identificación de un hilo en una cierta configuración. Lo que más subrayaría de esta práctica es que el threadIdx sirve para localizar un hil</w:t>
            </w:r>
            <w:r w:rsidR="002F45AF">
              <w:rPr>
                <w:rFonts w:ascii="Arial" w:hAnsi="Arial" w:cs="Arial"/>
                <w:bCs/>
                <w:sz w:val="20"/>
                <w:szCs w:val="20"/>
              </w:rPr>
              <w:t>o</w:t>
            </w:r>
            <w:r>
              <w:rPr>
                <w:rFonts w:ascii="Arial" w:hAnsi="Arial" w:cs="Arial"/>
                <w:bCs/>
                <w:sz w:val="20"/>
                <w:szCs w:val="20"/>
              </w:rPr>
              <w:t xml:space="preserve"> </w:t>
            </w:r>
            <w:r w:rsidRPr="002F45AF">
              <w:rPr>
                <w:rFonts w:ascii="Arial" w:hAnsi="Arial" w:cs="Arial"/>
                <w:b/>
                <w:sz w:val="20"/>
                <w:szCs w:val="20"/>
              </w:rPr>
              <w:t>dentro de su mismo bloque</w:t>
            </w:r>
            <w:r>
              <w:rPr>
                <w:rFonts w:ascii="Arial" w:hAnsi="Arial" w:cs="Arial"/>
                <w:bCs/>
                <w:sz w:val="20"/>
                <w:szCs w:val="20"/>
              </w:rPr>
              <w:t>, y las demás dimensiones que se imprimen confirman si la configuración de (2,2,2), tanto en malla como en bloques, sí es la correcta o no para representar la imagen. Finalmente, concluyo que las 64 líneas</w:t>
            </w:r>
            <w:r w:rsidR="002F45AF">
              <w:rPr>
                <w:rFonts w:ascii="Arial" w:hAnsi="Arial" w:cs="Arial"/>
                <w:bCs/>
                <w:sz w:val="20"/>
                <w:szCs w:val="20"/>
              </w:rPr>
              <w:t xml:space="preserve"> de salida en consola</w:t>
            </w:r>
            <w:r>
              <w:rPr>
                <w:rFonts w:ascii="Arial" w:hAnsi="Arial" w:cs="Arial"/>
                <w:bCs/>
                <w:sz w:val="20"/>
                <w:szCs w:val="20"/>
              </w:rPr>
              <w:t xml:space="preserve"> se pueden anticipar si multiplicamos 2x2x2 y luego multiplicamos ese resultado por 2x2x2, que son las dimensiones especificadas para la malla y los bloques.</w:t>
            </w: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9"/>
      <w:footerReference w:type="default" r:id="rId10"/>
      <w:headerReference w:type="firs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69A92" w14:textId="77777777" w:rsidR="00E86025" w:rsidRDefault="00E86025" w:rsidP="0084667E">
      <w:pPr>
        <w:spacing w:after="0" w:line="240" w:lineRule="auto"/>
      </w:pPr>
      <w:r>
        <w:separator/>
      </w:r>
    </w:p>
  </w:endnote>
  <w:endnote w:type="continuationSeparator" w:id="0">
    <w:p w14:paraId="5E5CC315" w14:textId="77777777" w:rsidR="00E86025" w:rsidRDefault="00E86025"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5E560" w14:textId="77777777" w:rsidR="00E86025" w:rsidRDefault="00E86025" w:rsidP="0084667E">
      <w:pPr>
        <w:spacing w:after="0" w:line="240" w:lineRule="auto"/>
      </w:pPr>
      <w:r>
        <w:separator/>
      </w:r>
    </w:p>
  </w:footnote>
  <w:footnote w:type="continuationSeparator" w:id="0">
    <w:p w14:paraId="12832A09" w14:textId="77777777" w:rsidR="00E86025" w:rsidRDefault="00E86025"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263B0" w14:textId="490938A0" w:rsidR="00F331DA" w:rsidRPr="00B33A5B" w:rsidRDefault="00F331DA" w:rsidP="0084667E">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77184" behindDoc="0" locked="0" layoutInCell="1" allowOverlap="1" wp14:anchorId="01CE375B" wp14:editId="2DD7DBFF">
          <wp:simplePos x="0" y="0"/>
          <wp:positionH relativeFrom="column">
            <wp:posOffset>2540</wp:posOffset>
          </wp:positionH>
          <wp:positionV relativeFrom="paragraph">
            <wp:posOffset>-134798</wp:posOffset>
          </wp:positionV>
          <wp:extent cx="1013460" cy="89916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343EECA9" w14:textId="47F1682C" w:rsidR="00F331DA" w:rsidRPr="00B33A5B" w:rsidRDefault="00F331DA" w:rsidP="0084667E">
    <w:pPr>
      <w:pStyle w:val="Header"/>
      <w:jc w:val="center"/>
    </w:pPr>
    <w:r w:rsidRPr="00B33A5B">
      <w:t>Campus Guadalajara</w:t>
    </w:r>
  </w:p>
  <w:p w14:paraId="13363867" w14:textId="2BCAB903" w:rsidR="00F331DA" w:rsidRDefault="00FA5C47" w:rsidP="0084667E">
    <w:pPr>
      <w:pStyle w:val="Header"/>
      <w:jc w:val="center"/>
    </w:pPr>
    <w:r>
      <w:t>Escuela de ingenierías</w:t>
    </w:r>
  </w:p>
  <w:p w14:paraId="2CB4A25F" w14:textId="71637208" w:rsidR="00F331DA" w:rsidRPr="0084667E" w:rsidRDefault="00FE48E7" w:rsidP="0084667E">
    <w:pPr>
      <w:pStyle w:val="Header"/>
      <w:jc w:val="center"/>
    </w:pPr>
    <w:r>
      <w:rPr>
        <w:b/>
        <w:bCs/>
        <w:sz w:val="32"/>
        <w:szCs w:val="32"/>
      </w:rPr>
      <w:t>Fundamentos de programación en parale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1"/>
  </w:num>
  <w:num w:numId="2">
    <w:abstractNumId w:val="14"/>
  </w:num>
  <w:num w:numId="3">
    <w:abstractNumId w:val="19"/>
  </w:num>
  <w:num w:numId="4">
    <w:abstractNumId w:val="10"/>
  </w:num>
  <w:num w:numId="5">
    <w:abstractNumId w:val="16"/>
  </w:num>
  <w:num w:numId="6">
    <w:abstractNumId w:val="12"/>
  </w:num>
  <w:num w:numId="7">
    <w:abstractNumId w:val="9"/>
  </w:num>
  <w:num w:numId="8">
    <w:abstractNumId w:val="22"/>
  </w:num>
  <w:num w:numId="9">
    <w:abstractNumId w:val="2"/>
  </w:num>
  <w:num w:numId="10">
    <w:abstractNumId w:val="13"/>
  </w:num>
  <w:num w:numId="11">
    <w:abstractNumId w:val="18"/>
  </w:num>
  <w:num w:numId="12">
    <w:abstractNumId w:val="11"/>
  </w:num>
  <w:num w:numId="13">
    <w:abstractNumId w:val="5"/>
  </w:num>
  <w:num w:numId="14">
    <w:abstractNumId w:val="6"/>
  </w:num>
  <w:num w:numId="15">
    <w:abstractNumId w:val="3"/>
  </w:num>
  <w:num w:numId="16">
    <w:abstractNumId w:val="1"/>
  </w:num>
  <w:num w:numId="17">
    <w:abstractNumId w:val="0"/>
  </w:num>
  <w:num w:numId="18">
    <w:abstractNumId w:val="8"/>
  </w:num>
  <w:num w:numId="19">
    <w:abstractNumId w:val="17"/>
  </w:num>
  <w:num w:numId="20">
    <w:abstractNumId w:val="20"/>
  </w:num>
  <w:num w:numId="21">
    <w:abstractNumId w:val="4"/>
  </w:num>
  <w:num w:numId="22">
    <w:abstractNumId w:val="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tKwFACxvjectAAAA"/>
  </w:docVars>
  <w:rsids>
    <w:rsidRoot w:val="00A33183"/>
    <w:rsid w:val="00000A83"/>
    <w:rsid w:val="000148D0"/>
    <w:rsid w:val="000213B8"/>
    <w:rsid w:val="0004075E"/>
    <w:rsid w:val="0005669D"/>
    <w:rsid w:val="00063FF1"/>
    <w:rsid w:val="00071282"/>
    <w:rsid w:val="00073288"/>
    <w:rsid w:val="000867E7"/>
    <w:rsid w:val="0009677F"/>
    <w:rsid w:val="000B4C64"/>
    <w:rsid w:val="000D13D3"/>
    <w:rsid w:val="000F3A43"/>
    <w:rsid w:val="00101069"/>
    <w:rsid w:val="001078F4"/>
    <w:rsid w:val="00110841"/>
    <w:rsid w:val="0011182C"/>
    <w:rsid w:val="001266B3"/>
    <w:rsid w:val="00136CF4"/>
    <w:rsid w:val="0013729F"/>
    <w:rsid w:val="00137CD0"/>
    <w:rsid w:val="00140275"/>
    <w:rsid w:val="001410FC"/>
    <w:rsid w:val="00142B2D"/>
    <w:rsid w:val="00161280"/>
    <w:rsid w:val="00193463"/>
    <w:rsid w:val="00194862"/>
    <w:rsid w:val="001A1073"/>
    <w:rsid w:val="001A7336"/>
    <w:rsid w:val="001C1C15"/>
    <w:rsid w:val="001D7212"/>
    <w:rsid w:val="001D7877"/>
    <w:rsid w:val="001E0A2C"/>
    <w:rsid w:val="001E7541"/>
    <w:rsid w:val="001F4704"/>
    <w:rsid w:val="00202D50"/>
    <w:rsid w:val="00210DE1"/>
    <w:rsid w:val="00226F24"/>
    <w:rsid w:val="00232C13"/>
    <w:rsid w:val="00232D87"/>
    <w:rsid w:val="00233071"/>
    <w:rsid w:val="00240774"/>
    <w:rsid w:val="002468F0"/>
    <w:rsid w:val="00253F97"/>
    <w:rsid w:val="00276A37"/>
    <w:rsid w:val="00280A51"/>
    <w:rsid w:val="00293F04"/>
    <w:rsid w:val="0029629B"/>
    <w:rsid w:val="002A309C"/>
    <w:rsid w:val="002B0B70"/>
    <w:rsid w:val="002B4EE2"/>
    <w:rsid w:val="002B6F3E"/>
    <w:rsid w:val="002C2116"/>
    <w:rsid w:val="002C221B"/>
    <w:rsid w:val="002D5105"/>
    <w:rsid w:val="002E1745"/>
    <w:rsid w:val="002F45AF"/>
    <w:rsid w:val="002F63D4"/>
    <w:rsid w:val="002F6C35"/>
    <w:rsid w:val="00302417"/>
    <w:rsid w:val="00310F0E"/>
    <w:rsid w:val="00320AD0"/>
    <w:rsid w:val="00326DC1"/>
    <w:rsid w:val="003279C6"/>
    <w:rsid w:val="0033488C"/>
    <w:rsid w:val="003459A9"/>
    <w:rsid w:val="00356D46"/>
    <w:rsid w:val="00361DC4"/>
    <w:rsid w:val="00362EEF"/>
    <w:rsid w:val="00373C84"/>
    <w:rsid w:val="00396003"/>
    <w:rsid w:val="00397AAD"/>
    <w:rsid w:val="003A3CE1"/>
    <w:rsid w:val="003A4289"/>
    <w:rsid w:val="003C15D1"/>
    <w:rsid w:val="003C6A2A"/>
    <w:rsid w:val="003D60FA"/>
    <w:rsid w:val="003E04CA"/>
    <w:rsid w:val="003E0BD6"/>
    <w:rsid w:val="003E2365"/>
    <w:rsid w:val="003E6C81"/>
    <w:rsid w:val="003E75AC"/>
    <w:rsid w:val="00404AB9"/>
    <w:rsid w:val="004105DF"/>
    <w:rsid w:val="0041510A"/>
    <w:rsid w:val="00433AA4"/>
    <w:rsid w:val="00453EC6"/>
    <w:rsid w:val="00463007"/>
    <w:rsid w:val="00464BA4"/>
    <w:rsid w:val="004C1B0F"/>
    <w:rsid w:val="004C75CC"/>
    <w:rsid w:val="004D2C17"/>
    <w:rsid w:val="004D7576"/>
    <w:rsid w:val="004E0CF1"/>
    <w:rsid w:val="004F6E59"/>
    <w:rsid w:val="00511624"/>
    <w:rsid w:val="00512787"/>
    <w:rsid w:val="00515338"/>
    <w:rsid w:val="00521C26"/>
    <w:rsid w:val="005241E2"/>
    <w:rsid w:val="0053162B"/>
    <w:rsid w:val="005421B5"/>
    <w:rsid w:val="00547AD9"/>
    <w:rsid w:val="00560B95"/>
    <w:rsid w:val="00574C72"/>
    <w:rsid w:val="0058378A"/>
    <w:rsid w:val="00584C00"/>
    <w:rsid w:val="00592173"/>
    <w:rsid w:val="0059711E"/>
    <w:rsid w:val="005A0F70"/>
    <w:rsid w:val="005A391B"/>
    <w:rsid w:val="005B4670"/>
    <w:rsid w:val="005D5900"/>
    <w:rsid w:val="005D6CD5"/>
    <w:rsid w:val="005E13BC"/>
    <w:rsid w:val="005E15FC"/>
    <w:rsid w:val="005F2135"/>
    <w:rsid w:val="005F24EE"/>
    <w:rsid w:val="00600C4E"/>
    <w:rsid w:val="006347ED"/>
    <w:rsid w:val="00634F75"/>
    <w:rsid w:val="00635B7F"/>
    <w:rsid w:val="00647913"/>
    <w:rsid w:val="00677C8E"/>
    <w:rsid w:val="0069133F"/>
    <w:rsid w:val="00693523"/>
    <w:rsid w:val="0069790D"/>
    <w:rsid w:val="006A0F9E"/>
    <w:rsid w:val="006D0CEE"/>
    <w:rsid w:val="006D4457"/>
    <w:rsid w:val="006D7BB9"/>
    <w:rsid w:val="006E1EB7"/>
    <w:rsid w:val="006E697B"/>
    <w:rsid w:val="006E7967"/>
    <w:rsid w:val="007125C2"/>
    <w:rsid w:val="00714CEB"/>
    <w:rsid w:val="00716D1F"/>
    <w:rsid w:val="00726F46"/>
    <w:rsid w:val="00732C24"/>
    <w:rsid w:val="007341F9"/>
    <w:rsid w:val="00740F88"/>
    <w:rsid w:val="00753F44"/>
    <w:rsid w:val="00756837"/>
    <w:rsid w:val="007656F9"/>
    <w:rsid w:val="00765801"/>
    <w:rsid w:val="00771F6E"/>
    <w:rsid w:val="007753C1"/>
    <w:rsid w:val="00783129"/>
    <w:rsid w:val="00786225"/>
    <w:rsid w:val="0079001F"/>
    <w:rsid w:val="007953D4"/>
    <w:rsid w:val="007A33DA"/>
    <w:rsid w:val="007A382D"/>
    <w:rsid w:val="007A78D9"/>
    <w:rsid w:val="007C31C7"/>
    <w:rsid w:val="007C54F4"/>
    <w:rsid w:val="007C616D"/>
    <w:rsid w:val="007D07DB"/>
    <w:rsid w:val="007D1061"/>
    <w:rsid w:val="007D67C5"/>
    <w:rsid w:val="007F020F"/>
    <w:rsid w:val="007F21F3"/>
    <w:rsid w:val="008207B3"/>
    <w:rsid w:val="008221D3"/>
    <w:rsid w:val="0082356C"/>
    <w:rsid w:val="00831240"/>
    <w:rsid w:val="0083496E"/>
    <w:rsid w:val="00842066"/>
    <w:rsid w:val="0084667E"/>
    <w:rsid w:val="0085380A"/>
    <w:rsid w:val="00860B81"/>
    <w:rsid w:val="00876CFD"/>
    <w:rsid w:val="00876F75"/>
    <w:rsid w:val="00877E29"/>
    <w:rsid w:val="00880B57"/>
    <w:rsid w:val="0088372B"/>
    <w:rsid w:val="00892159"/>
    <w:rsid w:val="008A3ED4"/>
    <w:rsid w:val="008A7659"/>
    <w:rsid w:val="008B67B4"/>
    <w:rsid w:val="008D4CD5"/>
    <w:rsid w:val="008E35BB"/>
    <w:rsid w:val="008E4E63"/>
    <w:rsid w:val="008E610F"/>
    <w:rsid w:val="008E7A34"/>
    <w:rsid w:val="00900E35"/>
    <w:rsid w:val="00935E7F"/>
    <w:rsid w:val="00935EF2"/>
    <w:rsid w:val="00937D3B"/>
    <w:rsid w:val="00960203"/>
    <w:rsid w:val="00962961"/>
    <w:rsid w:val="00974680"/>
    <w:rsid w:val="00991C6A"/>
    <w:rsid w:val="009A0A45"/>
    <w:rsid w:val="009A150C"/>
    <w:rsid w:val="009A29FE"/>
    <w:rsid w:val="009B612F"/>
    <w:rsid w:val="009B66A3"/>
    <w:rsid w:val="009C2EDB"/>
    <w:rsid w:val="009D3C03"/>
    <w:rsid w:val="009F0195"/>
    <w:rsid w:val="009F5441"/>
    <w:rsid w:val="009F6468"/>
    <w:rsid w:val="00A000D2"/>
    <w:rsid w:val="00A13A2E"/>
    <w:rsid w:val="00A16DF4"/>
    <w:rsid w:val="00A30B45"/>
    <w:rsid w:val="00A33183"/>
    <w:rsid w:val="00A47F84"/>
    <w:rsid w:val="00A50E52"/>
    <w:rsid w:val="00A546E8"/>
    <w:rsid w:val="00A662A0"/>
    <w:rsid w:val="00A67E55"/>
    <w:rsid w:val="00A767EA"/>
    <w:rsid w:val="00A77A6E"/>
    <w:rsid w:val="00A941AC"/>
    <w:rsid w:val="00A94409"/>
    <w:rsid w:val="00AA26B9"/>
    <w:rsid w:val="00AA632D"/>
    <w:rsid w:val="00AC2CBA"/>
    <w:rsid w:val="00AC6F57"/>
    <w:rsid w:val="00AE69B3"/>
    <w:rsid w:val="00B06D65"/>
    <w:rsid w:val="00B07BC4"/>
    <w:rsid w:val="00B22E91"/>
    <w:rsid w:val="00B24E60"/>
    <w:rsid w:val="00B33A5B"/>
    <w:rsid w:val="00B619A9"/>
    <w:rsid w:val="00B64D45"/>
    <w:rsid w:val="00B70460"/>
    <w:rsid w:val="00B71948"/>
    <w:rsid w:val="00B83EB9"/>
    <w:rsid w:val="00B8603F"/>
    <w:rsid w:val="00B93814"/>
    <w:rsid w:val="00B95953"/>
    <w:rsid w:val="00B9672A"/>
    <w:rsid w:val="00BA5D6D"/>
    <w:rsid w:val="00BB7F93"/>
    <w:rsid w:val="00BC6B6D"/>
    <w:rsid w:val="00BD1CD3"/>
    <w:rsid w:val="00BE2C8F"/>
    <w:rsid w:val="00BE5B2E"/>
    <w:rsid w:val="00BE6FD4"/>
    <w:rsid w:val="00C020C0"/>
    <w:rsid w:val="00C20586"/>
    <w:rsid w:val="00C24114"/>
    <w:rsid w:val="00C30AF5"/>
    <w:rsid w:val="00C45397"/>
    <w:rsid w:val="00C55040"/>
    <w:rsid w:val="00C61873"/>
    <w:rsid w:val="00C62334"/>
    <w:rsid w:val="00C6424A"/>
    <w:rsid w:val="00C64D68"/>
    <w:rsid w:val="00C703FF"/>
    <w:rsid w:val="00C714B0"/>
    <w:rsid w:val="00C72FEB"/>
    <w:rsid w:val="00C73B54"/>
    <w:rsid w:val="00C775D0"/>
    <w:rsid w:val="00C80FAB"/>
    <w:rsid w:val="00C8238E"/>
    <w:rsid w:val="00C965AE"/>
    <w:rsid w:val="00CA1D90"/>
    <w:rsid w:val="00CD4335"/>
    <w:rsid w:val="00CD52E9"/>
    <w:rsid w:val="00CD6546"/>
    <w:rsid w:val="00CD7071"/>
    <w:rsid w:val="00CE575B"/>
    <w:rsid w:val="00D07FD7"/>
    <w:rsid w:val="00D2141B"/>
    <w:rsid w:val="00D239A0"/>
    <w:rsid w:val="00D2799E"/>
    <w:rsid w:val="00D37EB7"/>
    <w:rsid w:val="00D45841"/>
    <w:rsid w:val="00D51D42"/>
    <w:rsid w:val="00D552DB"/>
    <w:rsid w:val="00D557EA"/>
    <w:rsid w:val="00D61232"/>
    <w:rsid w:val="00D75F4C"/>
    <w:rsid w:val="00D8238D"/>
    <w:rsid w:val="00D84731"/>
    <w:rsid w:val="00DB7D43"/>
    <w:rsid w:val="00DD2ABA"/>
    <w:rsid w:val="00DE0A95"/>
    <w:rsid w:val="00DE31E9"/>
    <w:rsid w:val="00DF0E2F"/>
    <w:rsid w:val="00E1293A"/>
    <w:rsid w:val="00E1611C"/>
    <w:rsid w:val="00E22610"/>
    <w:rsid w:val="00E25BAF"/>
    <w:rsid w:val="00E50CC9"/>
    <w:rsid w:val="00E52792"/>
    <w:rsid w:val="00E74B29"/>
    <w:rsid w:val="00E74DCA"/>
    <w:rsid w:val="00E81668"/>
    <w:rsid w:val="00E81BAE"/>
    <w:rsid w:val="00E86025"/>
    <w:rsid w:val="00E925B8"/>
    <w:rsid w:val="00EA2B97"/>
    <w:rsid w:val="00EC3EB5"/>
    <w:rsid w:val="00EC54B3"/>
    <w:rsid w:val="00ED3827"/>
    <w:rsid w:val="00EF45CF"/>
    <w:rsid w:val="00EF765C"/>
    <w:rsid w:val="00F331DA"/>
    <w:rsid w:val="00F34420"/>
    <w:rsid w:val="00F345BA"/>
    <w:rsid w:val="00F43F0A"/>
    <w:rsid w:val="00F61EAE"/>
    <w:rsid w:val="00F66AB7"/>
    <w:rsid w:val="00F66FFB"/>
    <w:rsid w:val="00F732C7"/>
    <w:rsid w:val="00F7495F"/>
    <w:rsid w:val="00F77EE1"/>
    <w:rsid w:val="00F81D5A"/>
    <w:rsid w:val="00F836DB"/>
    <w:rsid w:val="00FA5636"/>
    <w:rsid w:val="00FA5C47"/>
    <w:rsid w:val="00FB2603"/>
    <w:rsid w:val="00FB4A64"/>
    <w:rsid w:val="00FB4C33"/>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1</TotalTime>
  <Pages>2</Pages>
  <Words>353</Words>
  <Characters>194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ombre de la organización</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Mariana Ávalos Arce</cp:lastModifiedBy>
  <cp:revision>215</cp:revision>
  <cp:lastPrinted>2020-01-29T03:33:00Z</cp:lastPrinted>
  <dcterms:created xsi:type="dcterms:W3CDTF">2012-03-04T02:56:00Z</dcterms:created>
  <dcterms:modified xsi:type="dcterms:W3CDTF">2021-08-25T23:47:00Z</dcterms:modified>
</cp:coreProperties>
</file>